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7B6EAE07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2E8B4B63" w:rsidR="006D2A1E" w:rsidRDefault="006D2A1E"/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60408296" w:rsidR="005375AA" w:rsidRDefault="005375AA"/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50DC770B" w:rsidR="005375AA" w:rsidRDefault="005375AA" w:rsidP="00122E17"/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3C1B6FF9" w:rsidR="006D2A1E" w:rsidRDefault="006D2A1E" w:rsidP="007A3B6D">
            <w:pPr>
              <w:spacing w:line="360" w:lineRule="auto"/>
            </w:pP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03A36BD6" w:rsidR="006D2A1E" w:rsidRDefault="006D2A1E" w:rsidP="007A3B6D">
            <w:pPr>
              <w:spacing w:line="360" w:lineRule="auto"/>
            </w:pP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2F6CA2F2" w:rsidR="006D2A1E" w:rsidRDefault="006D2A1E" w:rsidP="007A3B6D">
            <w:pPr>
              <w:spacing w:line="360" w:lineRule="auto"/>
            </w:pP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66ED7558" w:rsidR="005375AA" w:rsidRDefault="005375AA" w:rsidP="007A3B6D">
            <w:pPr>
              <w:spacing w:line="360" w:lineRule="auto"/>
            </w:pP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3EBB9BBE" w:rsidR="005375AA" w:rsidRDefault="005375AA" w:rsidP="007A3B6D">
            <w:pPr>
              <w:spacing w:line="360" w:lineRule="auto"/>
            </w:pP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7088415" w:rsidR="006D2A1E" w:rsidRPr="0053792E" w:rsidRDefault="00F64F55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F64F55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F64F55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F64F55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1E0903DB" w:rsidR="006D2A1E" w:rsidRPr="0053792E" w:rsidRDefault="00F64F55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F64F55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proofErr w:type="spellStart"/>
                  <w:r>
                    <w:t>i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proofErr w:type="gramStart"/>
                  <w:r w:rsidRPr="00AD2C60">
                    <w:rPr>
                      <w:sz w:val="16"/>
                      <w:szCs w:val="16"/>
                    </w:rPr>
                    <w:t>service</w:t>
                  </w:r>
                  <w:proofErr w:type="gramEnd"/>
                  <w:r w:rsidRPr="00AD2C60">
                    <w:rPr>
                      <w:sz w:val="16"/>
                      <w:szCs w:val="16"/>
                    </w:rPr>
                    <w:t xml:space="preserve">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58322511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6106809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27CB621" w14:textId="57468158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1F3C1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E50B89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356407BA" w14:textId="3477F5D8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4C8651CA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26BF8B20" w:rsidR="00DB4182" w:rsidRDefault="00DB4182" w:rsidP="00DB4182">
            <w:pPr>
              <w:spacing w:line="276" w:lineRule="auto"/>
            </w:pP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5B8EEE87" w:rsidR="00DB4182" w:rsidRDefault="00DB4182" w:rsidP="00DB4182">
            <w:pPr>
              <w:spacing w:line="276" w:lineRule="auto"/>
            </w:pPr>
          </w:p>
        </w:tc>
        <w:tc>
          <w:tcPr>
            <w:tcW w:w="2605" w:type="dxa"/>
            <w:gridSpan w:val="4"/>
          </w:tcPr>
          <w:p w14:paraId="7D2BC0C3" w14:textId="74C6BCC1" w:rsidR="00DB4182" w:rsidRDefault="00DB4182" w:rsidP="00DB4182">
            <w:pPr>
              <w:spacing w:line="276" w:lineRule="auto"/>
            </w:pPr>
            <w:r>
              <w:t>18. Amount Due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28823" w14:textId="77777777" w:rsidR="00F64F55" w:rsidRDefault="00F64F55" w:rsidP="005375AA">
      <w:pPr>
        <w:spacing w:after="0" w:line="240" w:lineRule="auto"/>
      </w:pPr>
      <w:r>
        <w:separator/>
      </w:r>
    </w:p>
  </w:endnote>
  <w:endnote w:type="continuationSeparator" w:id="0">
    <w:p w14:paraId="6A1C7F04" w14:textId="77777777" w:rsidR="00F64F55" w:rsidRDefault="00F64F55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958CC" w14:textId="77777777" w:rsidR="00F64F55" w:rsidRDefault="00F64F55" w:rsidP="005375AA">
      <w:pPr>
        <w:spacing w:after="0" w:line="240" w:lineRule="auto"/>
      </w:pPr>
      <w:r>
        <w:separator/>
      </w:r>
    </w:p>
  </w:footnote>
  <w:footnote w:type="continuationSeparator" w:id="0">
    <w:p w14:paraId="013F9CA7" w14:textId="77777777" w:rsidR="00F64F55" w:rsidRDefault="00F64F55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2353DE"/>
    <w:rsid w:val="00493094"/>
    <w:rsid w:val="00497379"/>
    <w:rsid w:val="005375AA"/>
    <w:rsid w:val="0053792E"/>
    <w:rsid w:val="006D2A1E"/>
    <w:rsid w:val="00773422"/>
    <w:rsid w:val="007A3B6D"/>
    <w:rsid w:val="008E3428"/>
    <w:rsid w:val="009A0D33"/>
    <w:rsid w:val="00AD2C60"/>
    <w:rsid w:val="00C56CA5"/>
    <w:rsid w:val="00C84F46"/>
    <w:rsid w:val="00CF3E26"/>
    <w:rsid w:val="00DB4182"/>
    <w:rsid w:val="00F64F55"/>
    <w:rsid w:val="00FA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Carey Payette</cp:lastModifiedBy>
  <cp:revision>2</cp:revision>
  <dcterms:created xsi:type="dcterms:W3CDTF">2021-06-14T17:41:00Z</dcterms:created>
  <dcterms:modified xsi:type="dcterms:W3CDTF">2021-06-14T17:41:00Z</dcterms:modified>
</cp:coreProperties>
</file>